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897BD0" w14:textId="75D12A5E" w:rsidR="00B81997" w:rsidRDefault="00CF5E73">
      <w:pPr>
        <w:pStyle w:val="Heading1"/>
        <w:jc w:val="center"/>
      </w:pPr>
      <w:r>
        <w:t>More Exercise</w:t>
      </w:r>
      <w:r w:rsidR="00EA4A80">
        <w:t>s</w:t>
      </w:r>
      <w:r>
        <w:t>: Data Types and Variables</w:t>
      </w:r>
    </w:p>
    <w:p w14:paraId="7E691CE1" w14:textId="43C86F5C" w:rsidR="00747718" w:rsidRPr="00506A81" w:rsidRDefault="00D40A10" w:rsidP="00747718">
      <w:pPr>
        <w:jc w:val="center"/>
        <w:rPr>
          <w:color w:val="0000FF" w:themeColor="hyperlink"/>
          <w:u w:val="single"/>
          <w:lang w:val="bg-BG"/>
        </w:rPr>
      </w:pPr>
      <w:r w:rsidRPr="00D40A10">
        <w:t>Please, submit your source code solutions for the described problems to the</w:t>
      </w:r>
      <w:r w:rsidR="00747718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747718">
        <w:t>.</w:t>
      </w:r>
    </w:p>
    <w:p w14:paraId="605D215B" w14:textId="49A53EB0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 xml:space="preserve">Note: </w:t>
      </w:r>
      <w:r w:rsidR="00D40A10">
        <w:rPr>
          <w:b/>
          <w:i/>
          <w:sz w:val="24"/>
          <w:szCs w:val="24"/>
          <w:u w:val="single"/>
        </w:rPr>
        <w:t xml:space="preserve">These </w:t>
      </w:r>
      <w:r>
        <w:rPr>
          <w:b/>
          <w:i/>
          <w:sz w:val="24"/>
          <w:szCs w:val="24"/>
          <w:u w:val="single"/>
          <w:lang w:val="bg-BG"/>
        </w:rPr>
        <w:t>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139"/>
      </w:tblGrid>
      <w:tr w:rsidR="00B81997" w14:paraId="2911F4A0" w14:textId="77777777" w:rsidTr="00A30C21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9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139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0" w:name="_Hlk494386157"/>
            <w:bookmarkEnd w:id="0"/>
          </w:p>
        </w:tc>
      </w:tr>
      <w:tr w:rsidR="000E6981" w14:paraId="25396052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139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29A0CFC1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</w:t>
      </w:r>
      <w:r w:rsidR="00747718">
        <w:t xml:space="preserve">and </w:t>
      </w:r>
      <w:r>
        <w:t xml:space="preserve">then assign the value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Heading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4320C33C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 w:rsidR="00CE0625">
        <w:rPr>
          <w:b/>
        </w:rPr>
        <w:t>opening</w:t>
      </w:r>
      <w:r>
        <w:t xml:space="preserve"> bracket should follow a</w:t>
      </w:r>
      <w:r w:rsidR="00CE0625">
        <w:t xml:space="preserve"> </w:t>
      </w:r>
      <w:r w:rsidR="00CE0625">
        <w:rPr>
          <w:b/>
        </w:rPr>
        <w:t>clos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3896176B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BALANCED</w:t>
            </w:r>
          </w:p>
        </w:tc>
      </w:tr>
    </w:tbl>
    <w:p w14:paraId="6AEE7857" w14:textId="77777777" w:rsidR="00B81997" w:rsidRDefault="00B81997"/>
    <w:sectPr w:rsidR="00B8199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4344BD" w14:textId="77777777" w:rsidR="002D5D2C" w:rsidRDefault="002D5D2C">
      <w:pPr>
        <w:spacing w:before="0" w:after="0" w:line="240" w:lineRule="auto"/>
      </w:pPr>
      <w:r>
        <w:separator/>
      </w:r>
    </w:p>
  </w:endnote>
  <w:endnote w:type="continuationSeparator" w:id="0">
    <w:p w14:paraId="6CBA6588" w14:textId="77777777" w:rsidR="002D5D2C" w:rsidRDefault="002D5D2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BB2FB9" w14:textId="77777777" w:rsidR="00E21E0B" w:rsidRDefault="00E21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85B232" w14:textId="77777777" w:rsidR="00B81997" w:rsidRDefault="00CF5E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21E0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7E2EA9" w14:textId="77777777" w:rsidR="00E21E0B" w:rsidRDefault="00E21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77E5BF" w14:textId="77777777" w:rsidR="002D5D2C" w:rsidRDefault="002D5D2C">
      <w:pPr>
        <w:spacing w:before="0" w:after="0" w:line="240" w:lineRule="auto"/>
      </w:pPr>
      <w:r>
        <w:separator/>
      </w:r>
    </w:p>
  </w:footnote>
  <w:footnote w:type="continuationSeparator" w:id="0">
    <w:p w14:paraId="541A29BA" w14:textId="77777777" w:rsidR="002D5D2C" w:rsidRDefault="002D5D2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E52331" w14:textId="77777777" w:rsidR="00E21E0B" w:rsidRDefault="00E21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BD6B37" w14:textId="77777777" w:rsidR="00B81997" w:rsidRDefault="00B819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73DE95" w14:textId="77777777" w:rsidR="00E21E0B" w:rsidRDefault="00E21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9403123">
    <w:abstractNumId w:val="3"/>
  </w:num>
  <w:num w:numId="2" w16cid:durableId="904608537">
    <w:abstractNumId w:val="2"/>
  </w:num>
  <w:num w:numId="3" w16cid:durableId="910693977">
    <w:abstractNumId w:val="1"/>
  </w:num>
  <w:num w:numId="4" w16cid:durableId="180361775">
    <w:abstractNumId w:val="0"/>
  </w:num>
  <w:num w:numId="5" w16cid:durableId="3661513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qgUAU7dHtCwAAAA="/>
  </w:docVars>
  <w:rsids>
    <w:rsidRoot w:val="00B81997"/>
    <w:rsid w:val="00051A45"/>
    <w:rsid w:val="000A3750"/>
    <w:rsid w:val="000E6981"/>
    <w:rsid w:val="00133C77"/>
    <w:rsid w:val="00194206"/>
    <w:rsid w:val="001A2BC8"/>
    <w:rsid w:val="001D5656"/>
    <w:rsid w:val="001E1768"/>
    <w:rsid w:val="0022448C"/>
    <w:rsid w:val="00282704"/>
    <w:rsid w:val="002A766C"/>
    <w:rsid w:val="002C2FE3"/>
    <w:rsid w:val="002D5D2C"/>
    <w:rsid w:val="002E5CBF"/>
    <w:rsid w:val="002E76F2"/>
    <w:rsid w:val="00311A12"/>
    <w:rsid w:val="00345644"/>
    <w:rsid w:val="0043583E"/>
    <w:rsid w:val="00452078"/>
    <w:rsid w:val="0049509A"/>
    <w:rsid w:val="00621D12"/>
    <w:rsid w:val="006434E5"/>
    <w:rsid w:val="00680015"/>
    <w:rsid w:val="00705F75"/>
    <w:rsid w:val="00733789"/>
    <w:rsid w:val="00747718"/>
    <w:rsid w:val="008258CA"/>
    <w:rsid w:val="008550EF"/>
    <w:rsid w:val="008563B5"/>
    <w:rsid w:val="00867B33"/>
    <w:rsid w:val="008A5223"/>
    <w:rsid w:val="008B6993"/>
    <w:rsid w:val="00914736"/>
    <w:rsid w:val="00943905"/>
    <w:rsid w:val="009E2689"/>
    <w:rsid w:val="009F37AA"/>
    <w:rsid w:val="00A20A35"/>
    <w:rsid w:val="00A249C3"/>
    <w:rsid w:val="00A30C21"/>
    <w:rsid w:val="00A33693"/>
    <w:rsid w:val="00B7391C"/>
    <w:rsid w:val="00B81997"/>
    <w:rsid w:val="00B9300B"/>
    <w:rsid w:val="00B942B0"/>
    <w:rsid w:val="00C115D8"/>
    <w:rsid w:val="00C3175C"/>
    <w:rsid w:val="00CE0625"/>
    <w:rsid w:val="00CE4E39"/>
    <w:rsid w:val="00CF5E73"/>
    <w:rsid w:val="00D40A10"/>
    <w:rsid w:val="00E21E0B"/>
    <w:rsid w:val="00EA4A80"/>
    <w:rsid w:val="00FC7342"/>
    <w:rsid w:val="00FE4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more-exercises/1723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28E9F-0B3B-46A5-BE14-4E944280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422</Words>
  <Characters>1749</Characters>
  <Application>Microsoft Office Word</Application>
  <DocSecurity>0</DocSecurity>
  <Lines>110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4</cp:revision>
  <cp:lastPrinted>2015-10-26T22:35:00Z</cp:lastPrinted>
  <dcterms:created xsi:type="dcterms:W3CDTF">2019-11-12T12:29:00Z</dcterms:created>
  <dcterms:modified xsi:type="dcterms:W3CDTF">2024-08-09T11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1f80c80b81a1a82dd679ba505d9ab31071c38f831afb4e6287b6f18414ba8fa</vt:lpwstr>
  </property>
</Properties>
</file>